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7" w:name="js_article"/>
    <w:bookmarkStart w:id="21" w:name="js_top_ad_area"/>
    <w:bookmarkEnd w:id="21"/>
    <w:bookmarkStart w:id="45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1" w:name="page-content"/>
    <w:bookmarkStart w:id="37" w:name="img-content"/>
    <w:bookmarkStart w:id="36" w:name="activity-name"/>
    <w:p>
      <w:pPr>
        <w:pStyle w:val="Heading1"/>
      </w:pPr>
      <w:r>
        <w:t xml:space="preserve">目送着突兀离去又归来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5" w:name="js_content"/>
    <w:p>
      <w:pPr>
        <w:pStyle w:val="BodyText"/>
      </w:pPr>
      <w:r>
        <w:br/>
      </w:r>
    </w:p>
    <w:p>
      <w:pPr>
        <w:pStyle w:val="BodyText"/>
      </w:pPr>
      <w:r>
        <w:t xml:space="preserve">去年这个时候，春末的季节除了埋头于试卷，在吃饭跑操或者回宿舍的途中，一路上和朋友闲看闲聊。朋友看上了一个的姑娘，原因是因为那姑娘长得很好看，且多次能够恰好时宜地出现在朋友面前，这让他觉得他们很有缘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朋友有一段时间已经到了癫狂的程度，只要是在路上走着，他就不断地对我描述那姑娘的美好，他语言组织能力并不是很强，磕磕绊绊的话语的表述不是那么地准确，但绝对很真挚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因为我们平时常对说文言文以互损，他建议说，那位姑娘，就暂且叫她齐国之美丽者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们都有默契，我也第一时间反应过来“齐国之美丽者”的意思，这称呼是他从初三课文《邹忌讽齐王纳谏》中搬出来的，里面邹忌虽然很好看，但比于“齐国之美丽者”还是“弗如远甚”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朋友能对那姑娘作这么高的评价，也是难得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说，你不能一直叫她齐国之美丽者啊，你不知道她的名字，甚至都不知道她在哪班，不知道她有没有对象。这种姑娘你只能隔远着望着她，只能隔着很远感受到那种美好，我也有过这种感觉，我把这样类型的姑娘称为“歌儿”，你也叫她“歌儿”，你觉得怎么样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朋友也说好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朋友说，痴迷归痴迷，他并不是喜欢她，因为他从没想过去接近。正是因为有这种距离他才觉得她美好，一旦去凑近去相识，聊得来还好，要是聊不来，就会破坏原有的印象，那以后岂不是连回忆都没有了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听的不是很明白。朋友继续说，我看上她只是觉得很美好，并没有下一步的打算了，一来就剩两个月就要高考了，认识了又能怎么样呢？我还是得离开这里。我真的一点儿都不想去怎么怎么样，看看就行，我从没有过这种感觉。隔着距离观望她是那么地美好，这就可以了，没有必要打破这种平衡，那姑娘知道不知道的无所谓的，她知道她在十七八岁年纪的时候给一男生留下了很独特的感觉，她或许知道这一点会觉得很温馨。当然她就算完全不知道这一切，又有什么关系呢，我知道就行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过了一段时间才完全想明白朋友的看法，并且为之赞同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说，你这种看法跟一个诗人写的一个句子挺像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他说，什么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说，你不愿意种花，你说“我不愿意看见它</w:t>
      </w:r>
    </w:p>
    <w:p>
      <w:pPr>
        <w:pStyle w:val="BodyText"/>
      </w:pPr>
      <w:r>
        <w:t xml:space="preserve">一点点凋落”。是的，为了避免结束，你避免了一切开始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他问，谁写的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说，顾城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那短时间落寞异常，以一段文言文的形式写下了朋友的心路历程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后来高考之后，我们都不太理想，但好歹有地方可以去，开学后就断了联系。他很久之后的某一天突然发消息说，我发现我和一小说中的人物很像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问他是谁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他说，金波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金波是《平凡的世界》里面孙少平的同学兼好友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他说，金波和藏族姑娘心有默契互以歌声予以回应，只不过我没有想着去通过一种方式来引起她的注意，也没有想过要得到她的回应而已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他说，高考后我还是忍不住辗转要来了那姑娘的联系方式，不过我们的聊天仅限于打招呼的层面，之后就没有什么联系了。加她是想要留着点什么，我怕我之后后悔。但我不联系她是因为不知道找她干嘛，怕她对我的印象变差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说，嗯，“歌儿”是一个符号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他说，嗯，很严重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取箪食壶浆③之途，吾问友曰:“君可见齐国之美丽者乎？”所谓齐国之美丽者④，乃友对其容貌姣好一女子之别称。友目黯，低语曰:“未曾见也，已有三日未见，不知其在何处，不知其名若何，吾心甚悲。”吾曰:“君若再见，可鼓气与之相识，若齐国之美丽者亦赏君久矣，情投意合，国安民乐，岂不美哉？”友曰:“此言差矣，齐国者，只可远观，不可近撩，然已有二十余日即离，吾不忍扰之，吾诚知不配美丽者，故不求相识也。”顷之，友曰:“君观其背影，窈窕动人，姗姗可爱......”吾寓情于景，遥忆往事，自感其悲，抬眼望天，西南方云销雨霁，风云千樯。吾独行已久，与人相识相知相念，终未曾与人相伴以守，自以慎独走入坦途，不想如今步入末路。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篇文字毫无章法可言，写的断断续续的，几乎都是拼凑的句段，写着读着</w:t>
      </w:r>
      <w:r>
        <w:t xml:space="preserve"> </w:t>
      </w:r>
      <w:r>
        <w:t xml:space="preserve"> </w:t>
      </w:r>
      <w:r>
        <w:t xml:space="preserve"> </w:t>
      </w:r>
      <w:r>
        <w:t xml:space="preserve">都极其突兀，可是一年前的生活就是这样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目送着突兀，离去又归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t xml:space="preserve"> </w:t>
      </w:r>
      <w:r>
        <w:t xml:space="preserve"> </w:t>
      </w:r>
      <w:r>
        <w:t xml:space="preserve">​不过好歹，那都是一年前的事情了。</w:t>
      </w:r>
      <w:r>
        <w:t xml:space="preserve"> </w:t>
      </w:r>
    </w:p>
    <w:p>
      <w:pPr>
        <w:pStyle w:val="BodyText"/>
      </w:pPr>
      <w:r>
        <w:br/>
      </w:r>
    </w:p>
    <w:bookmarkEnd w:id="35"/>
    <w:bookmarkEnd w:id="36"/>
    <w:bookmarkEnd w:id="37"/>
    <w:bookmarkStart w:id="38" w:name="js_tags_preview_toast"/>
    <w:p>
      <w:pPr>
        <w:pStyle w:val="BodyText"/>
      </w:pPr>
      <w:r>
        <w:t xml:space="preserve">预览时标签不可点</w:t>
      </w:r>
    </w:p>
    <w:bookmarkEnd w:id="38"/>
    <w:bookmarkStart w:id="39" w:name="content_bottom_area"/>
    <w:bookmarkEnd w:id="39"/>
    <w:bookmarkStart w:id="40" w:name="js_temp_bottom_area"/>
    <w:bookmarkEnd w:id="40"/>
    <w:bookmarkEnd w:id="41"/>
    <w:bookmarkStart w:id="42" w:name="sg_tj"/>
    <w:bookmarkEnd w:id="42"/>
    <w:bookmarkStart w:id="43" w:name="page_bottom_area"/>
    <w:bookmarkEnd w:id="43"/>
    <w:bookmarkStart w:id="4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4"/>
    <w:bookmarkEnd w:id="45"/>
    <w:bookmarkStart w:id="46" w:name="wx_stream_article_slide_tip"/>
    <w:bookmarkEnd w:id="46"/>
    <w:bookmarkEnd w:id="47"/>
    <w:bookmarkStart w:id="48" w:name="js_network_msg_wrp"/>
    <w:bookmarkEnd w:id="48"/>
    <w:bookmarkStart w:id="49" w:name="js_ad_control"/>
    <w:bookmarkEnd w:id="49"/>
    <w:bookmarkStart w:id="50" w:name="audio_panel_area"/>
    <w:bookmarkEnd w:id="50"/>
    <w:bookmarkStart w:id="51" w:name="js_profile_card_modal"/>
    <w:bookmarkEnd w:id="51"/>
    <w:bookmarkStart w:id="52" w:name="js_emotion_panel_pc"/>
    <w:bookmarkEnd w:id="52"/>
    <w:bookmarkStart w:id="55" w:name="js_alert_panel"/>
    <w:bookmarkStart w:id="53" w:name="js_alert_content"/>
    <w:bookmarkEnd w:id="53"/>
    <w:p>
      <w:pPr>
        <w:pStyle w:val="FirstParagraph"/>
      </w:pPr>
      <w:hyperlink r:id="rId54">
        <w:r>
          <w:rPr>
            <w:rStyle w:val="Hyperlink"/>
          </w:rPr>
          <w:t xml:space="preserve">知道了</w:t>
        </w:r>
      </w:hyperlink>
    </w:p>
    <w:bookmarkEnd w:id="55"/>
    <w:bookmarkStart w:id="5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6" w:name="js_pc_weapp_code_des"/>
      <w:r>
        <w:t xml:space="preserve"> </w:t>
      </w:r>
      <w:bookmarkEnd w:id="56"/>
    </w:p>
    <w:bookmarkEnd w:id="57"/>
    <w:bookmarkStart w:id="59" w:name="js_minipro_dialog"/>
    <w:p>
      <w:pPr>
        <w:pStyle w:val="BodyText"/>
      </w:pPr>
    </w:p>
    <w:bookmarkStart w:id="58" w:name="js_minipro_dialog_body"/>
    <w:bookmarkEnd w:id="58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59"/>
    <w:bookmarkStart w:id="61" w:name="js_link_dialog"/>
    <w:p>
      <w:pPr>
        <w:pStyle w:val="BodyText"/>
      </w:pPr>
    </w:p>
    <w:bookmarkStart w:id="60" w:name="js_link_dialog_body"/>
    <w:bookmarkEnd w:id="60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1"/>
    <w:bookmarkStart w:id="6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2"/>
    <w:bookmarkStart w:id="65" w:name="unlogin_bottom_bar"/>
    <w:bookmarkStart w:id="64" w:name="js_article_bottom_bar"/>
    <w:bookmarkStart w:id="63" w:name="article_bottom_bar_area"/>
    <w:bookmarkEnd w:id="63"/>
    <w:bookmarkEnd w:id="64"/>
    <w:bookmarkEnd w:id="65"/>
    <w:p>
      <w:pPr>
        <w:pStyle w:val="BodyText"/>
      </w:pPr>
      <w:bookmarkStart w:id="66" w:name="js_a11y_colon"/>
      <w:r>
        <w:t xml:space="preserve"> </w:t>
      </w:r>
      <w:r>
        <w:t xml:space="preserve">：</w:t>
      </w:r>
      <w:r>
        <w:t xml:space="preserve"> </w:t>
      </w:r>
      <w:bookmarkEnd w:id="66"/>
      <w:r>
        <w:t xml:space="preserve"> </w:t>
      </w:r>
      <w:bookmarkStart w:id="67" w:name="js_a11y_comma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0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1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2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3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4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5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6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7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8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9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period"/>
      <w:r>
        <w:t xml:space="preserve"> </w:t>
      </w:r>
      <w:r>
        <w:t xml:space="preserve">。</w:t>
      </w:r>
      <w:r>
        <w:t xml:space="preserve"> </w:t>
      </w:r>
      <w:bookmarkEnd w:id="79"/>
      <w:r>
        <w:t xml:space="preserve"> </w:t>
      </w:r>
      <w:bookmarkStart w:id="80" w:name="js_a11y_space"/>
      <w:r>
        <w:t xml:space="preserve"> </w:t>
      </w:r>
      <w:bookmarkEnd w:id="80"/>
      <w:r>
        <w:t xml:space="preserve"> </w:t>
      </w:r>
      <w:bookmarkStart w:id="81" w:name="js_a11y_type_video"/>
      <w:r>
        <w:t xml:space="preserve"> </w:t>
      </w:r>
      <w:r>
        <w:t xml:space="preserve">视频</w:t>
      </w:r>
      <w:r>
        <w:t xml:space="preserve"> </w:t>
      </w:r>
      <w:bookmarkEnd w:id="81"/>
      <w:r>
        <w:t xml:space="preserve"> </w:t>
      </w:r>
      <w:bookmarkStart w:id="82" w:name="js_a11y_type_weapp"/>
      <w:r>
        <w:t xml:space="preserve"> </w:t>
      </w:r>
      <w:r>
        <w:t xml:space="preserve">小程序</w:t>
      </w:r>
      <w:r>
        <w:t xml:space="preserve"> </w:t>
      </w:r>
      <w:bookmarkEnd w:id="82"/>
      <w:r>
        <w:t xml:space="preserve"> </w:t>
      </w:r>
      <w:bookmarkStart w:id="83" w:name="js_a11y_zan_btn_txt"/>
      <w:r>
        <w:t xml:space="preserve"> </w:t>
      </w:r>
      <w:r>
        <w:t xml:space="preserve">赞</w:t>
      </w:r>
      <w:r>
        <w:t xml:space="preserve"> </w:t>
      </w:r>
      <w:bookmarkEnd w:id="83"/>
      <w:r>
        <w:t xml:space="preserve"> </w:t>
      </w:r>
      <w:bookmarkStart w:id="8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4"/>
      <w:r>
        <w:t xml:space="preserve"> </w:t>
      </w:r>
      <w:bookmarkStart w:id="85" w:name="js_a11y_like_btn_txt"/>
      <w:r>
        <w:t xml:space="preserve"> </w:t>
      </w:r>
      <w:r>
        <w:t xml:space="preserve">在看</w:t>
      </w:r>
      <w:r>
        <w:t xml:space="preserve"> </w:t>
      </w:r>
      <w:bookmarkEnd w:id="85"/>
      <w:r>
        <w:t xml:space="preserve"> </w:t>
      </w:r>
      <w:bookmarkStart w:id="8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6"/>
      <w:r>
        <w:t xml:space="preserve"> </w:t>
      </w:r>
      <w:bookmarkStart w:id="87" w:name="js_a11y_share_btn_txt"/>
      <w:r>
        <w:t xml:space="preserve"> </w:t>
      </w:r>
      <w:r>
        <w:t xml:space="preserve">分享</w:t>
      </w:r>
      <w:r>
        <w:t xml:space="preserve"> </w:t>
      </w:r>
      <w:bookmarkEnd w:id="87"/>
      <w:r>
        <w:t xml:space="preserve"> </w:t>
      </w:r>
      <w:bookmarkStart w:id="88" w:name="js_a11y_comment_btn_txt"/>
      <w:r>
        <w:t xml:space="preserve"> </w:t>
      </w:r>
      <w:r>
        <w:t xml:space="preserve">留言</w:t>
      </w:r>
      <w:r>
        <w:t xml:space="preserve"> </w:t>
      </w:r>
      <w:bookmarkEnd w:id="88"/>
      <w:r>
        <w:t xml:space="preserve"> </w:t>
      </w:r>
      <w:bookmarkStart w:id="89" w:name="js_a11y_collect_btn_txt"/>
      <w:r>
        <w:t xml:space="preserve"> </w:t>
      </w:r>
      <w:r>
        <w:t xml:space="preserve">收藏</w:t>
      </w:r>
      <w:r>
        <w:t xml:space="preserve"> </w:t>
      </w:r>
      <w:bookmarkEnd w:id="8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5:04Z</dcterms:created>
  <dcterms:modified xsi:type="dcterms:W3CDTF">2025-01-25T15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